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10293F" w14:textId="77777777" w:rsidR="00586AA2" w:rsidRDefault="009107AD">
      <w:pPr>
        <w:pStyle w:val="Title"/>
      </w:pPr>
      <w:r>
        <w:t>90’s Disney Hits</w:t>
      </w:r>
    </w:p>
    <w:p w14:paraId="420B5856" w14:textId="77777777" w:rsidR="00586AA2" w:rsidRDefault="009107AD">
      <w:pPr>
        <w:pStyle w:val="Author"/>
      </w:pPr>
      <w:r>
        <w:t>Ryan Batten</w:t>
      </w:r>
    </w:p>
    <w:p w14:paraId="4848BE39" w14:textId="77777777" w:rsidR="00586AA2" w:rsidRDefault="009107AD">
      <w:pPr>
        <w:pStyle w:val="Date"/>
      </w:pPr>
      <w:r>
        <w:t>10/05/2021</w:t>
      </w:r>
    </w:p>
    <w:p w14:paraId="29B66886" w14:textId="77777777" w:rsidR="00586AA2" w:rsidRDefault="009107AD">
      <w:pPr>
        <w:pStyle w:val="Heading1"/>
      </w:pPr>
      <w:bookmarkStart w:id="0" w:name="disney-hits-spotify-all-together"/>
      <w:r>
        <w:t>Disney Hits + Spotify: All Together</w:t>
      </w:r>
      <w:bookmarkEnd w:id="0"/>
    </w:p>
    <w:p w14:paraId="55D4B206" w14:textId="77777777" w:rsidR="00586AA2" w:rsidRDefault="009107AD">
      <w:pPr>
        <w:pStyle w:val="FirstParagraph"/>
      </w:pPr>
      <w:r>
        <w:t>The aim of this project started as a NCAA March Madness style tournament bracket. What began as a simple selection process, turned into a more data-driven goal of “this is good but how do we look at this with a scientist’s eye?”. Data are everywhere, but s</w:t>
      </w:r>
      <w:r>
        <w:t>ometimes it requires a bit more of “playing around” to understand what is really going on here.</w:t>
      </w:r>
    </w:p>
    <w:p w14:paraId="5BBE65BF" w14:textId="77777777" w:rsidR="00586AA2" w:rsidRDefault="009107AD">
      <w:pPr>
        <w:pStyle w:val="Heading2"/>
      </w:pPr>
      <w:bookmarkStart w:id="1" w:name="step-1-getting-setup-with-spotify"/>
      <w:r>
        <w:t>Step 1: Getting Setup with Spotify</w:t>
      </w:r>
      <w:bookmarkEnd w:id="1"/>
    </w:p>
    <w:p w14:paraId="32523ADC" w14:textId="77777777" w:rsidR="00586AA2" w:rsidRDefault="009107AD">
      <w:pPr>
        <w:pStyle w:val="FirstParagraph"/>
      </w:pPr>
      <w:r>
        <w:t>If you have no clue how to do this, don’t worry! I didn’t either until I started playing around with it. First step is to hea</w:t>
      </w:r>
      <w:r>
        <w:t xml:space="preserve">d over to the amazing Thompson et al. (2021) </w:t>
      </w:r>
      <w:r>
        <w:rPr>
          <w:i/>
        </w:rPr>
        <w:t>spotifyr</w:t>
      </w:r>
      <w:r>
        <w:t xml:space="preserve"> package to get setup with a Spotify developer account.</w:t>
      </w:r>
    </w:p>
    <w:p w14:paraId="17A8E809" w14:textId="77777777" w:rsidR="00586AA2" w:rsidRDefault="009107AD">
      <w:pPr>
        <w:pStyle w:val="Heading2"/>
      </w:pPr>
      <w:bookmarkStart w:id="2" w:name="step-2-getting-familiar-with-the-data"/>
      <w:r>
        <w:t>Step 2: Getting Familiar with the Data</w:t>
      </w:r>
      <w:bookmarkEnd w:id="2"/>
    </w:p>
    <w:p w14:paraId="45DA5A24" w14:textId="77777777" w:rsidR="00586AA2" w:rsidRDefault="009107AD">
      <w:pPr>
        <w:pStyle w:val="FirstParagraph"/>
      </w:pPr>
      <w:r>
        <w:t>So now you’re in, what next? When you start exploring with the data it can seem overwhelming. Lists on lists</w:t>
      </w:r>
      <w:r>
        <w:t xml:space="preserve"> on lists….but not to fear young Jedi! Where there is a will there is a way. This is the exploratory data analysis phase, more of an art-form than a science however can’t recommend enough to check out “R for Data Science” by Grolemund &amp; Wickham (2016). Lik</w:t>
      </w:r>
      <w:r>
        <w:t>e many before me, this is a great place to start as a beginner.</w:t>
      </w:r>
    </w:p>
    <w:p w14:paraId="64C0EBBF" w14:textId="77777777" w:rsidR="00586AA2" w:rsidRDefault="009107AD">
      <w:pPr>
        <w:pStyle w:val="BodyText"/>
      </w:pPr>
      <w:r>
        <w:t>We’ll pick the four albums we want to examine (using Disney Hits we all know and love!): The Lion King, Hercules, Tarzan and The Little Mermaid.</w:t>
      </w:r>
    </w:p>
    <w:p w14:paraId="5820E1F7" w14:textId="77777777" w:rsidR="00586AA2" w:rsidRDefault="009107AD">
      <w:pPr>
        <w:pStyle w:val="Heading2"/>
      </w:pPr>
      <w:bookmarkStart w:id="3" w:name="X53f2c9eff5e5f500ef58435449f3ea52f81056c"/>
      <w:r>
        <w:t>Step 3: Alright, now you’re familiar what’s nex</w:t>
      </w:r>
      <w:r>
        <w:t>t?</w:t>
      </w:r>
      <w:bookmarkEnd w:id="3"/>
    </w:p>
    <w:p w14:paraId="0089A9EF" w14:textId="77777777" w:rsidR="00586AA2" w:rsidRDefault="009107AD">
      <w:pPr>
        <w:pStyle w:val="FirstParagraph"/>
      </w:pPr>
      <w:r>
        <w:t>This part requires a little more googling (a key part of everyone’s process: from data scientists to top level execs) to understand what is exactly going on here. Once you have a Spotify developer account, feel free to start poking around about what eac</w:t>
      </w:r>
      <w:r>
        <w:t>h component means: how the data is stored, how to access it, etc. Spotify has some great, very detailed guides on every aspect of what is in store.</w:t>
      </w:r>
    </w:p>
    <w:p w14:paraId="3C48EA33" w14:textId="77777777" w:rsidR="00586AA2" w:rsidRDefault="009107AD">
      <w:pPr>
        <w:pStyle w:val="Heading2"/>
      </w:pPr>
      <w:bookmarkStart w:id="4" w:name="step-4-lets-get-the-album-id"/>
      <w:r>
        <w:t>Step 4: Lets Get the Album ID</w:t>
      </w:r>
      <w:bookmarkEnd w:id="4"/>
    </w:p>
    <w:p w14:paraId="544D7F18" w14:textId="77777777" w:rsidR="00586AA2" w:rsidRDefault="009107AD">
      <w:pPr>
        <w:pStyle w:val="FirstParagraph"/>
      </w:pPr>
      <w:r>
        <w:t xml:space="preserve">If you have the Spotify app already downloaded onto your desktop (like I do), </w:t>
      </w:r>
      <w:r>
        <w:t xml:space="preserve">click on the album you’d like to use to pull the data from. You will see three dots (…): click share then “Copy Album Link”. This will give you the unique Spotify album ID. Again, using The Lion King (1994) we end up with: </w:t>
      </w:r>
      <w:r>
        <w:lastRenderedPageBreak/>
        <w:t>“</w:t>
      </w:r>
      <w:hyperlink r:id="rId7">
        <w:r>
          <w:rPr>
            <w:rStyle w:val="Hyperlink"/>
          </w:rPr>
          <w:t>https://open.spotify.com/album/3YA5DdB3wSz4pdfEXoMyRd?si=CpCUiyLBT2ea5y7haYA9Cg</w:t>
        </w:r>
      </w:hyperlink>
      <w:r>
        <w:t>”. The last string, that bizzare set of alphanumeric characters, after the “album/” are what is referred to as</w:t>
      </w:r>
      <w:r>
        <w:t xml:space="preserve"> the Spotify album id.</w:t>
      </w:r>
    </w:p>
    <w:p w14:paraId="3C11957C" w14:textId="77777777" w:rsidR="00586AA2" w:rsidRDefault="009107AD">
      <w:pPr>
        <w:pStyle w:val="Heading2"/>
      </w:pPr>
      <w:bookmarkStart w:id="5" w:name="step-5-data-collection"/>
      <w:r>
        <w:t>Step 5: Data Collection</w:t>
      </w:r>
      <w:bookmarkEnd w:id="5"/>
    </w:p>
    <w:p w14:paraId="09A080C1" w14:textId="77777777" w:rsidR="00586AA2" w:rsidRDefault="009107AD">
      <w:pPr>
        <w:pStyle w:val="FirstParagraph"/>
      </w:pPr>
      <w:r>
        <w:t xml:space="preserve">Time to get into it young grasshopper! We’re going to use the </w:t>
      </w:r>
      <w:r>
        <w:rPr>
          <w:i/>
        </w:rPr>
        <w:t>spotifyr::get_album()</w:t>
      </w:r>
      <w:r>
        <w:t xml:space="preserve"> function to extract what we need here. It will pull a </w:t>
      </w:r>
      <w:r>
        <w:rPr>
          <w:b/>
        </w:rPr>
        <w:t>BUNCH</w:t>
      </w:r>
      <w:r>
        <w:t xml:space="preserve"> of meta-data but fear not. If we keep this simple, we’ll be just </w:t>
      </w:r>
      <w:r>
        <w:t>fine. Below is an example using The Lion King (1994)</w:t>
      </w:r>
    </w:p>
    <w:p w14:paraId="6D782342" w14:textId="77777777" w:rsidR="00586AA2" w:rsidRDefault="009107AD">
      <w:pPr>
        <w:pStyle w:val="SourceCode"/>
      </w:pPr>
      <w:r>
        <w:rPr>
          <w:rStyle w:val="NormalTok"/>
        </w:rPr>
        <w:t>lion_king &lt;-</w:t>
      </w:r>
      <w:r>
        <w:rPr>
          <w:rStyle w:val="StringTok"/>
        </w:rPr>
        <w:t xml:space="preserve"> </w:t>
      </w:r>
      <w:r>
        <w:rPr>
          <w:rStyle w:val="NormalTok"/>
        </w:rPr>
        <w:t>spotifyr</w:t>
      </w:r>
      <w:r>
        <w:rPr>
          <w:rStyle w:val="OperatorTok"/>
        </w:rPr>
        <w:t>::</w:t>
      </w:r>
      <w:r>
        <w:rPr>
          <w:rStyle w:val="KeywordTok"/>
        </w:rPr>
        <w:t>get_album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3YA5DdB3wSz4pdfEXoMyRd?si=9UUAysDuTS6ixCsXYMykWg"</w:t>
      </w:r>
      <w:r>
        <w:rPr>
          <w:rStyle w:val="NormalTok"/>
        </w:rPr>
        <w:t>)</w:t>
      </w:r>
    </w:p>
    <w:p w14:paraId="34ED8F31" w14:textId="77777777" w:rsidR="00586AA2" w:rsidRDefault="009107AD">
      <w:pPr>
        <w:pStyle w:val="FirstParagraph"/>
      </w:pPr>
      <w:r>
        <w:t>As you can see, each album is associated with a unique identifier (typically a string that consists of a bunch of</w:t>
      </w:r>
      <w:r>
        <w:t xml:space="preserve"> nonsensical letters!). If they didn’t make sense to you, don’t worry they don’t to me either!</w:t>
      </w:r>
    </w:p>
    <w:p w14:paraId="189B1A27" w14:textId="77777777" w:rsidR="00586AA2" w:rsidRDefault="009107AD">
      <w:pPr>
        <w:pStyle w:val="BodyText"/>
      </w:pPr>
      <w:r>
        <w:t>Here is a list of the other three albums:</w:t>
      </w:r>
    </w:p>
    <w:p w14:paraId="11470B5C" w14:textId="77777777" w:rsidR="00586AA2" w:rsidRDefault="009107AD">
      <w:pPr>
        <w:pStyle w:val="SourceCode"/>
      </w:pPr>
      <w:r>
        <w:rPr>
          <w:rStyle w:val="NormalTok"/>
        </w:rPr>
        <w:t>tarzan &lt;-</w:t>
      </w:r>
      <w:r>
        <w:rPr>
          <w:rStyle w:val="StringTok"/>
        </w:rPr>
        <w:t xml:space="preserve"> </w:t>
      </w:r>
      <w:r>
        <w:rPr>
          <w:rStyle w:val="NormalTok"/>
        </w:rPr>
        <w:t>spotifyr</w:t>
      </w:r>
      <w:r>
        <w:rPr>
          <w:rStyle w:val="OperatorTok"/>
        </w:rPr>
        <w:t>::</w:t>
      </w:r>
      <w:r>
        <w:rPr>
          <w:rStyle w:val="KeywordTok"/>
        </w:rPr>
        <w:t>get_album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'6fBzYwBKjuO4hmhcGuklJM?si=8G4ZAzUVRcm0FRF8aXphuw'</w:t>
      </w:r>
      <w:r>
        <w:rPr>
          <w:rStyle w:val="NormalTok"/>
        </w:rPr>
        <w:t xml:space="preserve">) </w:t>
      </w:r>
      <w:r>
        <w:rPr>
          <w:rStyle w:val="CommentTok"/>
        </w:rPr>
        <w:t># Tarzan (1994)</w:t>
      </w:r>
      <w:r>
        <w:br/>
      </w:r>
      <w:r>
        <w:rPr>
          <w:rStyle w:val="NormalTok"/>
        </w:rPr>
        <w:t>little_mermai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otifyr</w:t>
      </w:r>
      <w:r>
        <w:rPr>
          <w:rStyle w:val="OperatorTok"/>
        </w:rPr>
        <w:t>::</w:t>
      </w:r>
      <w:r>
        <w:rPr>
          <w:rStyle w:val="KeywordTok"/>
        </w:rPr>
        <w:t>get_album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4YTduhQWfS0pOzQC4o0HcG?si=LBpETiG2RSyZyIk8mloBQg"</w:t>
      </w:r>
      <w:r>
        <w:rPr>
          <w:rStyle w:val="NormalTok"/>
        </w:rPr>
        <w:t xml:space="preserve"> ) </w:t>
      </w:r>
      <w:r>
        <w:rPr>
          <w:rStyle w:val="CommentTok"/>
        </w:rPr>
        <w:t># The Little Mermaid (1997)</w:t>
      </w:r>
      <w:r>
        <w:br/>
      </w:r>
      <w:r>
        <w:rPr>
          <w:rStyle w:val="NormalTok"/>
        </w:rPr>
        <w:t>hercules &lt;-</w:t>
      </w:r>
      <w:r>
        <w:rPr>
          <w:rStyle w:val="StringTok"/>
        </w:rPr>
        <w:t xml:space="preserve"> </w:t>
      </w:r>
      <w:r>
        <w:rPr>
          <w:rStyle w:val="NormalTok"/>
        </w:rPr>
        <w:t>spotifyr</w:t>
      </w:r>
      <w:r>
        <w:rPr>
          <w:rStyle w:val="OperatorTok"/>
        </w:rPr>
        <w:t>::</w:t>
      </w:r>
      <w:r>
        <w:rPr>
          <w:rStyle w:val="KeywordTok"/>
        </w:rPr>
        <w:t>get_album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1wbY6VUchNsZLaDi22eD3J?si=00ajCSlHReuJXSz8XpARZg"</w:t>
      </w:r>
      <w:r>
        <w:rPr>
          <w:rStyle w:val="NormalTok"/>
        </w:rPr>
        <w:t xml:space="preserve">) </w:t>
      </w:r>
      <w:r>
        <w:rPr>
          <w:rStyle w:val="CommentTok"/>
        </w:rPr>
        <w:t># Hercules (1997)</w:t>
      </w:r>
    </w:p>
    <w:p w14:paraId="6D8B7CF2" w14:textId="77777777" w:rsidR="00586AA2" w:rsidRDefault="009107AD">
      <w:pPr>
        <w:pStyle w:val="Heading2"/>
      </w:pPr>
      <w:bookmarkStart w:id="6" w:name="step-6-popularity"/>
      <w:r>
        <w:t>Step 6: Popularity</w:t>
      </w:r>
      <w:bookmarkEnd w:id="6"/>
    </w:p>
    <w:p w14:paraId="1B45366B" w14:textId="77777777" w:rsidR="00586AA2" w:rsidRDefault="009107AD">
      <w:pPr>
        <w:pStyle w:val="FirstParagraph"/>
      </w:pPr>
      <w:r>
        <w:t>Now, we want to see how popular each of these songs are. There is a variable labelled: popularity, which ranges from 0 to 100 with 100 being the highest / most popular. Popularity is not static rather it is dynamic, so it is liable to change over time. Any</w:t>
      </w:r>
      <w:r>
        <w:t>ways, at the time of this writing: May 9, 2021 the results are (drummmmrollll pleaseee):</w:t>
      </w:r>
    </w:p>
    <w:p w14:paraId="49456CEE" w14:textId="77777777" w:rsidR="00586AA2" w:rsidRDefault="009107AD">
      <w:pPr>
        <w:pStyle w:val="SourceCode"/>
      </w:pPr>
      <w:r>
        <w:rPr>
          <w:rStyle w:val="NormalTok"/>
        </w:rPr>
        <w:t>big_finale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 xml:space="preserve">album_name, </w:t>
      </w:r>
      <w:r>
        <w:rPr>
          <w:rStyle w:val="OperatorTok"/>
        </w:rPr>
        <w:t>~</w:t>
      </w:r>
      <w:r>
        <w:rPr>
          <w:rStyle w:val="NormalTok"/>
        </w:rPr>
        <w:t>popularit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arzan (1999)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 Little Mermaid (1997)"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ercules (1997)"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 Lion King (1994)"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DecValTok"/>
        </w:rPr>
        <w:t>6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_fin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fina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 xml:space="preserve">popularity </w:t>
      </w:r>
      <w:r>
        <w:rPr>
          <w:rStyle w:val="CommentTok"/>
        </w:rPr>
        <w:t># organizing table by popularity</w:t>
      </w:r>
      <w:r>
        <w:br/>
      </w:r>
      <w:r>
        <w:rPr>
          <w:rStyle w:val="NormalTok"/>
        </w:rPr>
        <w:t xml:space="preserve">  ) </w:t>
      </w:r>
    </w:p>
    <w:p w14:paraId="0770B9EF" w14:textId="77777777" w:rsidR="00586AA2" w:rsidRDefault="009107AD">
      <w:pPr>
        <w:pStyle w:val="SourceCode"/>
      </w:pPr>
      <w:r>
        <w:rPr>
          <w:rStyle w:val="NormalTok"/>
        </w:rPr>
        <w:t>big_finale_table &lt;-</w:t>
      </w:r>
      <w:r>
        <w:rPr>
          <w:rStyle w:val="StringTok"/>
        </w:rPr>
        <w:t xml:space="preserve"> </w:t>
      </w:r>
      <w:r>
        <w:rPr>
          <w:rStyle w:val="NormalTok"/>
        </w:rPr>
        <w:t>flextable</w:t>
      </w:r>
      <w:r>
        <w:rPr>
          <w:rStyle w:val="OperatorTok"/>
        </w:rPr>
        <w:t>::</w:t>
      </w:r>
      <w:r>
        <w:rPr>
          <w:rStyle w:val="KeywordTok"/>
        </w:rPr>
        <w:t>flextable</w:t>
      </w:r>
      <w:r>
        <w:rPr>
          <w:rStyle w:val="NormalTok"/>
        </w:rPr>
        <w:t xml:space="preserve">(big_fina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header_labels</w:t>
      </w:r>
      <w:r>
        <w:rPr>
          <w:rStyle w:val="NormalTok"/>
        </w:rPr>
        <w:t>(</w:t>
      </w:r>
      <w:r>
        <w:rPr>
          <w:rStyle w:val="DataTypeTok"/>
        </w:rPr>
        <w:t>album_name =</w:t>
      </w:r>
      <w:r>
        <w:rPr>
          <w:rStyle w:val="NormalTok"/>
        </w:rPr>
        <w:t xml:space="preserve"> </w:t>
      </w:r>
      <w:r>
        <w:rPr>
          <w:rStyle w:val="StringTok"/>
        </w:rPr>
        <w:t>"Album 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opularity =</w:t>
      </w:r>
      <w:r>
        <w:rPr>
          <w:rStyle w:val="NormalTok"/>
        </w:rPr>
        <w:t xml:space="preserve"> </w:t>
      </w:r>
      <w:r>
        <w:rPr>
          <w:rStyle w:val="StringTok"/>
        </w:rPr>
        <w:t>"Popularit</w:t>
      </w:r>
      <w:r>
        <w:rPr>
          <w:rStyle w:val="StringTok"/>
        </w:rPr>
        <w:t>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NormalTok"/>
        </w:rPr>
        <w:t>flextable</w:t>
      </w:r>
      <w:r>
        <w:rPr>
          <w:rStyle w:val="OperatorTok"/>
        </w:rPr>
        <w:t>::</w:t>
      </w:r>
      <w:r>
        <w:rPr>
          <w:rStyle w:val="KeywordTok"/>
        </w:rPr>
        <w:t>theme_zebr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ig_finale_tabl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</w:tblGrid>
      <w:tr w:rsidR="00586AA2" w14:paraId="14BD83DF" w14:textId="77777777">
        <w:trPr>
          <w:cantSplit/>
          <w:tblHeader/>
          <w:jc w:val="center"/>
        </w:trPr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9C6A4" w14:textId="77777777" w:rsidR="00586AA2" w:rsidRDefault="009107AD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Album Name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639A0" w14:textId="77777777" w:rsidR="00586AA2" w:rsidRDefault="009107AD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Popularity</w:t>
            </w:r>
          </w:p>
        </w:tc>
      </w:tr>
      <w:tr w:rsidR="00586AA2" w14:paraId="683192A2" w14:textId="77777777">
        <w:trPr>
          <w:cantSplit/>
          <w:jc w:val="center"/>
        </w:trPr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8C632" w14:textId="77777777" w:rsidR="00586AA2" w:rsidRDefault="009107AD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Lion King (1994)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8513E" w14:textId="77777777" w:rsidR="00586AA2" w:rsidRDefault="009107AD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</w:t>
            </w:r>
          </w:p>
        </w:tc>
      </w:tr>
      <w:tr w:rsidR="00586AA2" w14:paraId="7C6E0DD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34C42" w14:textId="77777777" w:rsidR="00586AA2" w:rsidRDefault="009107AD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ercules (199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16009" w14:textId="77777777" w:rsidR="00586AA2" w:rsidRDefault="009107AD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</w:t>
            </w:r>
          </w:p>
        </w:tc>
      </w:tr>
      <w:tr w:rsidR="00586AA2" w14:paraId="6C778CF3" w14:textId="77777777">
        <w:trPr>
          <w:cantSplit/>
          <w:jc w:val="center"/>
        </w:trPr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6B3E6" w14:textId="77777777" w:rsidR="00586AA2" w:rsidRDefault="009107AD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Little Mermaid (1997)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4582" w14:textId="77777777" w:rsidR="00586AA2" w:rsidRDefault="009107AD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5</w:t>
            </w:r>
          </w:p>
        </w:tc>
      </w:tr>
      <w:tr w:rsidR="00586AA2" w14:paraId="3488CED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48E1" w14:textId="77777777" w:rsidR="00586AA2" w:rsidRDefault="009107AD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arzan (199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AA4B" w14:textId="77777777" w:rsidR="00586AA2" w:rsidRDefault="009107AD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</w:tbl>
    <w:p w14:paraId="7F732461" w14:textId="77777777" w:rsidR="009107AD" w:rsidRDefault="009107AD"/>
    <w:sectPr w:rsidR="009107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BB016" w14:textId="77777777" w:rsidR="009107AD" w:rsidRDefault="009107AD">
      <w:pPr>
        <w:spacing w:after="0"/>
      </w:pPr>
      <w:r>
        <w:separator/>
      </w:r>
    </w:p>
  </w:endnote>
  <w:endnote w:type="continuationSeparator" w:id="0">
    <w:p w14:paraId="4448F65D" w14:textId="77777777" w:rsidR="009107AD" w:rsidRDefault="009107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E2CF6E" w14:textId="77777777" w:rsidR="009107AD" w:rsidRDefault="009107AD">
      <w:r>
        <w:separator/>
      </w:r>
    </w:p>
  </w:footnote>
  <w:footnote w:type="continuationSeparator" w:id="0">
    <w:p w14:paraId="705EB1E2" w14:textId="77777777" w:rsidR="009107AD" w:rsidRDefault="009107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DEA9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86AA2"/>
    <w:rsid w:val="00590D07"/>
    <w:rsid w:val="00784D58"/>
    <w:rsid w:val="008D6863"/>
    <w:rsid w:val="009107AD"/>
    <w:rsid w:val="00B86B75"/>
    <w:rsid w:val="00BC48D5"/>
    <w:rsid w:val="00C36279"/>
    <w:rsid w:val="00E315A3"/>
    <w:rsid w:val="00E85D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B033FB"/>
  <w15:docId w15:val="{A4F028F1-A697-9F45-872A-245FB50AB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pen.spotify.com/album/3YA5DdB3wSz4pdfEXoMyRd?si=CpCUiyLBT2ea5y7haYA9C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4</Words>
  <Characters>3676</Characters>
  <Application>Microsoft Office Word</Application>
  <DocSecurity>0</DocSecurity>
  <Lines>30</Lines>
  <Paragraphs>8</Paragraphs>
  <ScaleCrop>false</ScaleCrop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’s Disney Hits</dc:title>
  <dc:creator>Ryan Batten</dc:creator>
  <cp:keywords/>
  <cp:lastModifiedBy>Ryan Batten</cp:lastModifiedBy>
  <cp:revision>2</cp:revision>
  <dcterms:created xsi:type="dcterms:W3CDTF">2021-05-10T09:03:00Z</dcterms:created>
  <dcterms:modified xsi:type="dcterms:W3CDTF">2021-05-1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5/2021</vt:lpwstr>
  </property>
  <property fmtid="{D5CDD505-2E9C-101B-9397-08002B2CF9AE}" pid="3" name="output">
    <vt:lpwstr/>
  </property>
</Properties>
</file>